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265E0" w14:textId="77777777" w:rsidR="00B079A4" w:rsidRDefault="00EC0A80" w:rsidP="00922769">
      <w:pPr>
        <w:pStyle w:val="BodyText"/>
        <w:ind w:left="0"/>
        <w:rPr>
          <w:rFonts w:ascii="Times New Roman"/>
          <w:sz w:val="20"/>
        </w:rPr>
      </w:pPr>
      <w:r>
        <w:rPr>
          <w:rFonts w:ascii="Times New Roman"/>
          <w:noProof/>
          <w:sz w:val="20"/>
        </w:rPr>
        <w:drawing>
          <wp:inline distT="0" distB="0" distL="0" distR="0" wp14:anchorId="53EBA2E3" wp14:editId="11D4D109">
            <wp:extent cx="2175979" cy="359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LTH_H_3C_Sp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5302" cy="370611"/>
                    </a:xfrm>
                    <a:prstGeom prst="rect">
                      <a:avLst/>
                    </a:prstGeom>
                  </pic:spPr>
                </pic:pic>
              </a:graphicData>
            </a:graphic>
          </wp:inline>
        </w:drawing>
      </w:r>
    </w:p>
    <w:p w14:paraId="508B0B34" w14:textId="77777777" w:rsidR="00B079A4" w:rsidRDefault="00B079A4">
      <w:pPr>
        <w:pStyle w:val="BodyText"/>
        <w:ind w:left="0"/>
        <w:rPr>
          <w:rFonts w:ascii="Times New Roman"/>
          <w:sz w:val="20"/>
        </w:rPr>
      </w:pPr>
    </w:p>
    <w:p w14:paraId="0139B903" w14:textId="77777777" w:rsidR="00B079A4" w:rsidRDefault="00B079A4">
      <w:pPr>
        <w:pStyle w:val="BodyText"/>
        <w:ind w:left="0"/>
        <w:rPr>
          <w:rFonts w:ascii="Times New Roman"/>
          <w:sz w:val="20"/>
        </w:rPr>
      </w:pPr>
    </w:p>
    <w:p w14:paraId="1E7B69E1" w14:textId="4BA78194" w:rsidR="00A45B5C" w:rsidRPr="009A2784" w:rsidRDefault="002F0DEA" w:rsidP="00D62A86">
      <w:pPr>
        <w:pStyle w:val="BasicParagraph"/>
        <w:suppressAutoHyphens/>
        <w:spacing w:after="270"/>
        <w:jc w:val="center"/>
        <w:rPr>
          <w:rFonts w:asciiTheme="majorHAnsi" w:hAnsiTheme="majorHAnsi" w:cstheme="majorHAnsi"/>
          <w:b/>
          <w:i/>
          <w:color w:val="FF0000"/>
          <w:sz w:val="22"/>
          <w:szCs w:val="26"/>
          <w:u w:val="single"/>
        </w:rPr>
      </w:pPr>
      <w:r>
        <w:rPr>
          <w:rFonts w:asciiTheme="minorHAnsi" w:hAnsiTheme="minorHAnsi" w:cstheme="minorHAnsi"/>
          <w:b/>
          <w:i/>
          <w:color w:val="FF0000"/>
          <w:sz w:val="22"/>
          <w:szCs w:val="22"/>
          <w:u w:val="single"/>
        </w:rPr>
        <w:t>An Official Communication from Intermountain Healthcare</w:t>
      </w:r>
    </w:p>
    <w:p w14:paraId="7F99A2A5" w14:textId="333BC538" w:rsidR="00A45B5C" w:rsidRPr="00016BA9" w:rsidRDefault="0087086D" w:rsidP="00A45B5C">
      <w:pPr>
        <w:pStyle w:val="BasicParagraph"/>
        <w:suppressAutoHyphens/>
        <w:spacing w:after="270"/>
        <w:rPr>
          <w:rFonts w:asciiTheme="minorHAnsi" w:hAnsiTheme="minorHAnsi" w:cstheme="majorHAnsi"/>
          <w:noProof/>
          <w:sz w:val="22"/>
          <w:szCs w:val="22"/>
        </w:rPr>
      </w:pPr>
      <w:r>
        <w:rPr>
          <w:rFonts w:asciiTheme="minorHAnsi" w:hAnsiTheme="minorHAnsi" w:cstheme="majorHAnsi"/>
          <w:noProof/>
          <w:sz w:val="22"/>
          <w:szCs w:val="22"/>
        </w:rPr>
        <w:t>November 10, 2021</w:t>
      </w:r>
    </w:p>
    <w:p w14:paraId="44018B57" w14:textId="77777777" w:rsidR="00A45B5C" w:rsidRPr="00016BA9" w:rsidRDefault="00A45B5C" w:rsidP="00A45B5C">
      <w:pPr>
        <w:pStyle w:val="BasicParagraph"/>
        <w:suppressAutoHyphens/>
        <w:spacing w:after="270"/>
        <w:rPr>
          <w:rFonts w:asciiTheme="minorHAnsi" w:hAnsiTheme="minorHAnsi" w:cstheme="majorHAnsi"/>
          <w:noProof/>
          <w:sz w:val="22"/>
          <w:szCs w:val="22"/>
        </w:rPr>
      </w:pPr>
    </w:p>
    <w:p w14:paraId="0A4B605A" w14:textId="77777777" w:rsidR="00A45B5C" w:rsidRPr="00016BA9" w:rsidRDefault="00A45B5C" w:rsidP="00A45B5C">
      <w:pPr>
        <w:pStyle w:val="BasicParagraph"/>
        <w:suppressAutoHyphens/>
        <w:spacing w:after="270"/>
        <w:rPr>
          <w:rFonts w:asciiTheme="minorHAnsi" w:hAnsiTheme="minorHAnsi"/>
          <w:sz w:val="22"/>
          <w:szCs w:val="22"/>
        </w:rPr>
      </w:pPr>
      <w:r w:rsidRPr="00016BA9">
        <w:rPr>
          <w:rFonts w:asciiTheme="minorHAnsi" w:hAnsiTheme="minorHAnsi"/>
          <w:sz w:val="22"/>
          <w:szCs w:val="22"/>
        </w:rPr>
        <w:t xml:space="preserve">Dear Valued Patient, </w:t>
      </w:r>
    </w:p>
    <w:p w14:paraId="08BC04B6" w14:textId="77777777" w:rsidR="00A45B5C" w:rsidRPr="00016BA9" w:rsidRDefault="00A45B5C" w:rsidP="00A45B5C">
      <w:pPr>
        <w:rPr>
          <w:rFonts w:cstheme="minorHAnsi"/>
        </w:rPr>
      </w:pPr>
      <w:r w:rsidRPr="00016BA9">
        <w:rPr>
          <w:rFonts w:cstheme="minorHAnsi"/>
        </w:rPr>
        <w:t>Intermountain Healthcare’s guiding mission is helping people live the healthiest lives possible</w:t>
      </w:r>
      <w:r w:rsidRPr="00016BA9">
        <w:rPr>
          <w:rFonts w:cstheme="minorHAnsi"/>
          <w:color w:val="222222"/>
          <w:shd w:val="clear" w:color="auto" w:fill="FFFFFF"/>
        </w:rPr>
        <w:t>®</w:t>
      </w:r>
      <w:r w:rsidRPr="00016BA9">
        <w:rPr>
          <w:rFonts w:cstheme="minorHAnsi"/>
        </w:rPr>
        <w:t xml:space="preserve">. We work with our patients to help you achieve your personal health potential. Sometimes in pursuit of this goal, changes are made to those who take care of you and this is one of those occasions. </w:t>
      </w:r>
    </w:p>
    <w:p w14:paraId="300D6D72" w14:textId="77777777" w:rsidR="00A45B5C" w:rsidRPr="00016BA9" w:rsidRDefault="00A45B5C" w:rsidP="00A45B5C">
      <w:pPr>
        <w:rPr>
          <w:rFonts w:cstheme="minorHAnsi"/>
        </w:rPr>
      </w:pPr>
    </w:p>
    <w:p w14:paraId="2F0078EC" w14:textId="28B32E94" w:rsidR="001D4488" w:rsidRPr="00016BA9" w:rsidRDefault="00016BA9" w:rsidP="001D4488">
      <w:r w:rsidRPr="00016BA9">
        <w:t>E</w:t>
      </w:r>
      <w:r w:rsidR="007E4AB2" w:rsidRPr="00016BA9">
        <w:t xml:space="preserve">ffective </w:t>
      </w:r>
      <w:r w:rsidR="0087086D">
        <w:t>January 1, 2022</w:t>
      </w:r>
      <w:r w:rsidR="00E85088">
        <w:t xml:space="preserve">, </w:t>
      </w:r>
      <w:r w:rsidR="0087086D">
        <w:t>Ida Will</w:t>
      </w:r>
      <w:r w:rsidR="007E4AB2" w:rsidRPr="00016BA9">
        <w:t xml:space="preserve"> at our </w:t>
      </w:r>
      <w:r w:rsidR="0087086D">
        <w:t>Sun Ridge Heights</w:t>
      </w:r>
      <w:r w:rsidR="00A45B5C" w:rsidRPr="00016BA9">
        <w:t xml:space="preserve"> clinic</w:t>
      </w:r>
      <w:r w:rsidR="00E85088">
        <w:t xml:space="preserve"> </w:t>
      </w:r>
      <w:r w:rsidR="0087086D">
        <w:t>will be moving into an administrative</w:t>
      </w:r>
      <w:r w:rsidR="00B72E94">
        <w:t xml:space="preserve"> leadership</w:t>
      </w:r>
      <w:r w:rsidR="0087086D">
        <w:t xml:space="preserve"> role and will no longer be </w:t>
      </w:r>
      <w:r w:rsidR="00B72E94">
        <w:t>working in our clinics as a primary care provider</w:t>
      </w:r>
      <w:r w:rsidRPr="00016BA9">
        <w:t xml:space="preserve">. To continue ongoing care, we are delighted to announce that </w:t>
      </w:r>
      <w:r w:rsidR="00511480" w:rsidRPr="00511480">
        <w:t xml:space="preserve">Dr. </w:t>
      </w:r>
      <w:r w:rsidR="0087086D">
        <w:t>Pooja Rana</w:t>
      </w:r>
      <w:r w:rsidR="00511480">
        <w:t xml:space="preserve"> </w:t>
      </w:r>
      <w:r w:rsidRPr="00016BA9">
        <w:t>will be accepting h</w:t>
      </w:r>
      <w:r w:rsidR="0087086D">
        <w:t>er</w:t>
      </w:r>
      <w:r w:rsidRPr="00016BA9">
        <w:t xml:space="preserve"> Medicare</w:t>
      </w:r>
      <w:r w:rsidR="00E85088">
        <w:t xml:space="preserve"> and Medicare</w:t>
      </w:r>
      <w:r w:rsidRPr="00016BA9">
        <w:t xml:space="preserve"> Advantage patients. Dr. </w:t>
      </w:r>
      <w:r w:rsidR="0087086D">
        <w:t>Rana</w:t>
      </w:r>
      <w:r w:rsidRPr="00016BA9">
        <w:t xml:space="preserve"> </w:t>
      </w:r>
      <w:r w:rsidR="004F1379">
        <w:t xml:space="preserve">is a </w:t>
      </w:r>
      <w:r w:rsidR="00F40058" w:rsidRPr="00016BA9">
        <w:t xml:space="preserve">physician at the </w:t>
      </w:r>
      <w:r w:rsidR="0087086D">
        <w:t>Sun Ridge Heights</w:t>
      </w:r>
      <w:r w:rsidR="00166FCB" w:rsidRPr="00016BA9">
        <w:t xml:space="preserve"> </w:t>
      </w:r>
      <w:r w:rsidR="00F40058" w:rsidRPr="00016BA9">
        <w:t>location and is eager to assume this important responsibili</w:t>
      </w:r>
      <w:r>
        <w:t>ty.</w:t>
      </w:r>
      <w:r w:rsidR="004F1379">
        <w:t xml:space="preserve"> </w:t>
      </w:r>
      <w:r w:rsidR="0087086D">
        <w:t>She</w:t>
      </w:r>
      <w:r w:rsidR="004F1379" w:rsidRPr="00016BA9">
        <w:t xml:space="preserve"> </w:t>
      </w:r>
      <w:r w:rsidR="004F1379" w:rsidRPr="00016BA9">
        <w:rPr>
          <w:rFonts w:cstheme="minorHAnsi"/>
        </w:rPr>
        <w:t xml:space="preserve">will carry on the tradition of treating you with the same understanding and compassionate care you are accustomed to receiving. </w:t>
      </w:r>
      <w:r>
        <w:t xml:space="preserve"> </w:t>
      </w:r>
      <w:r w:rsidR="004F1379">
        <w:t>Your medical records will remain with Intermountain Healthcare and</w:t>
      </w:r>
      <w:r w:rsidR="00166FCB" w:rsidRPr="00016BA9">
        <w:t xml:space="preserve"> wil</w:t>
      </w:r>
      <w:r w:rsidR="004F1379">
        <w:t xml:space="preserve">l be available to Dr. </w:t>
      </w:r>
      <w:r w:rsidR="0087086D">
        <w:t>Rana</w:t>
      </w:r>
      <w:r w:rsidR="00E85088">
        <w:t xml:space="preserve"> </w:t>
      </w:r>
      <w:r w:rsidR="004F1379">
        <w:t xml:space="preserve">for continued care. </w:t>
      </w:r>
    </w:p>
    <w:p w14:paraId="5A23FD6F" w14:textId="6AE288BD" w:rsidR="00A45B5C" w:rsidRPr="00016BA9" w:rsidRDefault="00A45B5C" w:rsidP="00A45B5C"/>
    <w:p w14:paraId="31BE7F2A" w14:textId="31BF85C3" w:rsidR="00A45B5C" w:rsidRPr="00016BA9" w:rsidRDefault="00A45B5C" w:rsidP="00A45B5C">
      <w:r w:rsidRPr="00016BA9">
        <w:t>If you already have an appointment scheduled after</w:t>
      </w:r>
      <w:r w:rsidR="00E85088">
        <w:t xml:space="preserve"> </w:t>
      </w:r>
      <w:r w:rsidR="0087086D">
        <w:t>January 1, 2022</w:t>
      </w:r>
      <w:r w:rsidRPr="00016BA9">
        <w:t xml:space="preserve"> with </w:t>
      </w:r>
      <w:r w:rsidR="0087086D">
        <w:t>Ida</w:t>
      </w:r>
      <w:r w:rsidRPr="00016BA9">
        <w:t>, please note that we are reaching out to reschedule your a</w:t>
      </w:r>
      <w:r w:rsidR="00016BA9" w:rsidRPr="00016BA9">
        <w:t>ppointment day and time with</w:t>
      </w:r>
      <w:r w:rsidR="00922769" w:rsidRPr="00016BA9">
        <w:t xml:space="preserve"> </w:t>
      </w:r>
      <w:r w:rsidR="00166FCB" w:rsidRPr="00016BA9">
        <w:t xml:space="preserve">Dr. </w:t>
      </w:r>
      <w:r w:rsidR="0087086D">
        <w:t>Rana</w:t>
      </w:r>
      <w:r w:rsidR="00166FCB" w:rsidRPr="00016BA9">
        <w:t xml:space="preserve"> </w:t>
      </w:r>
      <w:r w:rsidRPr="00016BA9">
        <w:t xml:space="preserve">at the </w:t>
      </w:r>
      <w:r w:rsidR="0087086D">
        <w:t>Sun Ridge Heights</w:t>
      </w:r>
      <w:r w:rsidR="00E85088">
        <w:t xml:space="preserve"> </w:t>
      </w:r>
      <w:r w:rsidRPr="00016BA9">
        <w:t xml:space="preserve">location. </w:t>
      </w:r>
      <w:r w:rsidRPr="00016BA9">
        <w:rPr>
          <w:b/>
        </w:rPr>
        <w:t>If you have not heard from us, please call the clini</w:t>
      </w:r>
      <w:r w:rsidR="007E4AB2" w:rsidRPr="00016BA9">
        <w:rPr>
          <w:b/>
        </w:rPr>
        <w:t xml:space="preserve">c at </w:t>
      </w:r>
      <w:r w:rsidR="0087086D">
        <w:rPr>
          <w:b/>
        </w:rPr>
        <w:t>702-940-1530</w:t>
      </w:r>
      <w:r w:rsidRPr="00016BA9">
        <w:t>.</w:t>
      </w:r>
    </w:p>
    <w:p w14:paraId="78AC4A85" w14:textId="0D0304C7" w:rsidR="00016BA9" w:rsidRPr="00016BA9" w:rsidRDefault="00016BA9" w:rsidP="00016BA9">
      <w:pPr>
        <w:rPr>
          <w:rFonts w:asciiTheme="minorHAnsi" w:hAnsiTheme="minorHAnsi" w:cstheme="minorHAnsi"/>
        </w:rPr>
      </w:pPr>
    </w:p>
    <w:p w14:paraId="04B3CFA0" w14:textId="4777A8CA" w:rsidR="00016BA9" w:rsidRPr="00016BA9" w:rsidRDefault="00016BA9" w:rsidP="00016BA9">
      <w:pPr>
        <w:rPr>
          <w:rFonts w:asciiTheme="minorHAnsi" w:hAnsiTheme="minorHAnsi" w:cstheme="minorHAnsi"/>
        </w:rPr>
      </w:pPr>
      <w:r w:rsidRPr="00016BA9">
        <w:rPr>
          <w:rFonts w:asciiTheme="minorHAnsi" w:hAnsiTheme="minorHAnsi" w:cstheme="minorHAnsi"/>
        </w:rPr>
        <w:t xml:space="preserve">If you choose not to continue care with Dr. </w:t>
      </w:r>
      <w:r w:rsidR="0087086D">
        <w:rPr>
          <w:rFonts w:asciiTheme="minorHAnsi" w:hAnsiTheme="minorHAnsi" w:cstheme="minorHAnsi"/>
        </w:rPr>
        <w:t>Rana</w:t>
      </w:r>
      <w:r w:rsidRPr="00016BA9">
        <w:rPr>
          <w:rFonts w:asciiTheme="minorHAnsi" w:hAnsiTheme="minorHAnsi" w:cstheme="minorHAnsi"/>
        </w:rPr>
        <w:t xml:space="preserve">, we recommend establishing care with a provider as soon as possible. If you wish to choose a different provider at one of our myGeneration Clinic locations, please visit our website at </w:t>
      </w:r>
      <w:hyperlink r:id="rId8" w:tgtFrame="_blank" w:history="1">
        <w:r w:rsidRPr="00016BA9">
          <w:rPr>
            <w:rStyle w:val="Hyperlink"/>
            <w:rFonts w:asciiTheme="minorHAnsi" w:hAnsiTheme="minorHAnsi" w:cstheme="minorHAnsi"/>
            <w:shd w:val="clear" w:color="auto" w:fill="F8F8F8"/>
          </w:rPr>
          <w:t>intermountain.com/nevada</w:t>
        </w:r>
      </w:hyperlink>
      <w:r w:rsidRPr="00016BA9">
        <w:rPr>
          <w:rFonts w:asciiTheme="minorHAnsi" w:hAnsiTheme="minorHAnsi" w:cstheme="minorHAnsi"/>
        </w:rPr>
        <w:t xml:space="preserve">. You may also contact </w:t>
      </w:r>
      <w:r w:rsidR="004F1379">
        <w:rPr>
          <w:rFonts w:asciiTheme="minorHAnsi" w:hAnsiTheme="minorHAnsi" w:cstheme="minorHAnsi"/>
        </w:rPr>
        <w:t>your insurance carrier</w:t>
      </w:r>
      <w:r w:rsidRPr="00016BA9">
        <w:rPr>
          <w:rFonts w:asciiTheme="minorHAnsi" w:hAnsiTheme="minorHAnsi" w:cstheme="minorHAnsi"/>
        </w:rPr>
        <w:t xml:space="preserve"> for assistance in locating a new provider. Your new provider may contact us directly for a copy of your medical records.</w:t>
      </w:r>
    </w:p>
    <w:p w14:paraId="7421410D" w14:textId="68D34B77" w:rsidR="00A45B5C" w:rsidRPr="00016BA9" w:rsidRDefault="00A45B5C" w:rsidP="00A45B5C">
      <w:pPr>
        <w:rPr>
          <w:rFonts w:cstheme="minorHAnsi"/>
        </w:rPr>
      </w:pPr>
    </w:p>
    <w:p w14:paraId="3AC984E9" w14:textId="77777777" w:rsidR="00A45B5C" w:rsidRPr="00016BA9" w:rsidRDefault="00A45B5C" w:rsidP="00A45B5C">
      <w:r w:rsidRPr="00016BA9">
        <w:t xml:space="preserve">We recognize that change is not always easy, but it can serve an essential purpose of ensuring you, our valued patient, our very best.  </w:t>
      </w:r>
    </w:p>
    <w:p w14:paraId="5FFCBBC7" w14:textId="77777777" w:rsidR="00A45B5C" w:rsidRPr="00016BA9" w:rsidRDefault="00A45B5C" w:rsidP="00A45B5C"/>
    <w:p w14:paraId="7DBCB906" w14:textId="2DA3D6D8" w:rsidR="00A45B5C" w:rsidRPr="00016BA9" w:rsidRDefault="00A45B5C" w:rsidP="00A45B5C">
      <w:pPr>
        <w:rPr>
          <w:rFonts w:cstheme="minorHAnsi"/>
        </w:rPr>
      </w:pPr>
      <w:r w:rsidRPr="00016BA9">
        <w:rPr>
          <w:rFonts w:cstheme="minorHAnsi"/>
        </w:rPr>
        <w:t>Thank you for placing your trust in Intermountain Healthcare</w:t>
      </w:r>
      <w:r w:rsidR="00895BD0" w:rsidRPr="00016BA9">
        <w:rPr>
          <w:rFonts w:cstheme="minorHAnsi"/>
        </w:rPr>
        <w:t>.</w:t>
      </w:r>
      <w:r w:rsidRPr="00016BA9">
        <w:rPr>
          <w:rFonts w:cstheme="minorHAnsi"/>
        </w:rPr>
        <w:t xml:space="preserve"> It is an honor and duty we do not take for granted.</w:t>
      </w:r>
    </w:p>
    <w:p w14:paraId="4C13256C" w14:textId="77777777" w:rsidR="00A45B5C" w:rsidRPr="00016BA9" w:rsidRDefault="00A45B5C" w:rsidP="00A45B5C">
      <w:pPr>
        <w:rPr>
          <w:rFonts w:cstheme="minorHAnsi"/>
        </w:rPr>
      </w:pPr>
    </w:p>
    <w:p w14:paraId="158F7F06" w14:textId="77777777" w:rsidR="00A45B5C" w:rsidRPr="00016BA9" w:rsidRDefault="00A45B5C" w:rsidP="00A45B5C">
      <w:pPr>
        <w:rPr>
          <w:rFonts w:cstheme="minorHAnsi"/>
        </w:rPr>
      </w:pPr>
    </w:p>
    <w:p w14:paraId="3D08B40A" w14:textId="77777777" w:rsidR="00A45B5C" w:rsidRPr="00016BA9" w:rsidRDefault="00A45B5C" w:rsidP="00A45B5C">
      <w:pPr>
        <w:rPr>
          <w:rFonts w:cstheme="minorHAnsi"/>
        </w:rPr>
      </w:pPr>
      <w:r w:rsidRPr="00016BA9">
        <w:rPr>
          <w:rFonts w:cstheme="minorHAnsi"/>
        </w:rPr>
        <w:t xml:space="preserve">Sincerely, </w:t>
      </w:r>
    </w:p>
    <w:p w14:paraId="11EFB994" w14:textId="77777777" w:rsidR="00A45B5C" w:rsidRPr="00016BA9" w:rsidRDefault="00A45B5C" w:rsidP="00A45B5C">
      <w:pPr>
        <w:rPr>
          <w:rFonts w:ascii="Brush Script MT" w:hAnsi="Brush Script MT"/>
          <w:b/>
          <w:i/>
        </w:rPr>
      </w:pPr>
    </w:p>
    <w:p w14:paraId="34AF235B" w14:textId="77777777" w:rsidR="00A45B5C" w:rsidRPr="00A45B5C" w:rsidRDefault="00A45B5C" w:rsidP="00A45B5C">
      <w:pPr>
        <w:rPr>
          <w:rFonts w:ascii="Brush Script MT" w:hAnsi="Brush Script MT"/>
          <w:b/>
          <w:i/>
          <w:sz w:val="40"/>
          <w:szCs w:val="40"/>
        </w:rPr>
      </w:pPr>
      <w:r w:rsidRPr="00A45B5C">
        <w:rPr>
          <w:rFonts w:ascii="Brush Script MT" w:hAnsi="Brush Script MT"/>
          <w:b/>
          <w:i/>
          <w:sz w:val="40"/>
          <w:szCs w:val="40"/>
        </w:rPr>
        <w:t>Ama Brobbey</w:t>
      </w:r>
    </w:p>
    <w:p w14:paraId="3DEC2390" w14:textId="77777777" w:rsidR="00A45B5C" w:rsidRPr="00C33BF5" w:rsidRDefault="00A45B5C" w:rsidP="00A45B5C">
      <w:r w:rsidRPr="00C33BF5">
        <w:t>Ama Brobbey, MD</w:t>
      </w:r>
    </w:p>
    <w:p w14:paraId="271D2C6C" w14:textId="77777777" w:rsidR="00A45B5C" w:rsidRPr="00C33BF5" w:rsidRDefault="00A45B5C" w:rsidP="00A45B5C">
      <w:r w:rsidRPr="00C33BF5">
        <w:t>Chief Medical Officer</w:t>
      </w:r>
    </w:p>
    <w:p w14:paraId="253DEE4C" w14:textId="77777777" w:rsidR="002F0DEA" w:rsidRDefault="002F0DEA" w:rsidP="002F0DEA">
      <w:pPr>
        <w:pStyle w:val="BasicParagraph"/>
        <w:suppressAutoHyphens/>
        <w:spacing w:after="270"/>
        <w:jc w:val="center"/>
        <w:rPr>
          <w:rFonts w:asciiTheme="minorHAnsi" w:hAnsiTheme="minorHAnsi" w:cstheme="minorHAnsi"/>
          <w:b/>
          <w:i/>
          <w:color w:val="FF0000"/>
          <w:sz w:val="22"/>
          <w:szCs w:val="22"/>
          <w:u w:val="single"/>
        </w:rPr>
      </w:pPr>
    </w:p>
    <w:sectPr w:rsidR="002F0DEA" w:rsidSect="009264B7">
      <w:footerReference w:type="default" r:id="rId9"/>
      <w:type w:val="continuous"/>
      <w:pgSz w:w="12240" w:h="15840"/>
      <w:pgMar w:top="720" w:right="1340" w:bottom="280" w:left="13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AD48F" w14:textId="77777777" w:rsidR="00DD3C95" w:rsidRDefault="00DD3C95" w:rsidP="003B7013">
      <w:r>
        <w:separator/>
      </w:r>
    </w:p>
  </w:endnote>
  <w:endnote w:type="continuationSeparator" w:id="0">
    <w:p w14:paraId="17A84A82" w14:textId="77777777" w:rsidR="00DD3C95" w:rsidRDefault="00DD3C95" w:rsidP="003B7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BDD66" w14:textId="2DC14D43" w:rsidR="00381AFD" w:rsidRDefault="009264B7" w:rsidP="00226883">
    <w:pPr>
      <w:pStyle w:val="Footer"/>
    </w:pPr>
    <w:r>
      <w:rPr>
        <w:noProof/>
      </w:rPr>
      <w:drawing>
        <wp:inline distT="0" distB="0" distL="0" distR="0" wp14:anchorId="6BBDD396" wp14:editId="753562C6">
          <wp:extent cx="6324387" cy="99618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THIS FOOTER.png"/>
                  <pic:cNvPicPr/>
                </pic:nvPicPr>
                <pic:blipFill>
                  <a:blip r:embed="rId1">
                    <a:extLst>
                      <a:ext uri="{28A0092B-C50C-407E-A947-70E740481C1C}">
                        <a14:useLocalDpi xmlns:a14="http://schemas.microsoft.com/office/drawing/2010/main" val="0"/>
                      </a:ext>
                    </a:extLst>
                  </a:blip>
                  <a:stretch>
                    <a:fillRect/>
                  </a:stretch>
                </pic:blipFill>
                <pic:spPr>
                  <a:xfrm>
                    <a:off x="0" y="0"/>
                    <a:ext cx="6861720" cy="1080827"/>
                  </a:xfrm>
                  <a:prstGeom prst="rect">
                    <a:avLst/>
                  </a:prstGeom>
                </pic:spPr>
              </pic:pic>
            </a:graphicData>
          </a:graphic>
        </wp:inline>
      </w:drawing>
    </w:r>
  </w:p>
  <w:p w14:paraId="0A297C15" w14:textId="77777777" w:rsidR="00381AFD" w:rsidRDefault="00381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741F5" w14:textId="77777777" w:rsidR="00DD3C95" w:rsidRDefault="00DD3C95" w:rsidP="003B7013">
      <w:r>
        <w:separator/>
      </w:r>
    </w:p>
  </w:footnote>
  <w:footnote w:type="continuationSeparator" w:id="0">
    <w:p w14:paraId="52AA05B5" w14:textId="77777777" w:rsidR="00DD3C95" w:rsidRDefault="00DD3C95" w:rsidP="003B7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76480"/>
    <w:multiLevelType w:val="hybridMultilevel"/>
    <w:tmpl w:val="7EB8D32C"/>
    <w:lvl w:ilvl="0" w:tplc="EEF259D6">
      <w:numFmt w:val="bullet"/>
      <w:lvlText w:val=""/>
      <w:lvlJc w:val="left"/>
      <w:pPr>
        <w:ind w:left="839" w:hanging="361"/>
      </w:pPr>
      <w:rPr>
        <w:rFonts w:ascii="Symbol" w:eastAsia="Symbol" w:hAnsi="Symbol" w:cs="Symbol" w:hint="default"/>
        <w:w w:val="100"/>
        <w:sz w:val="22"/>
        <w:szCs w:val="22"/>
      </w:rPr>
    </w:lvl>
    <w:lvl w:ilvl="1" w:tplc="E272F0CA">
      <w:numFmt w:val="bullet"/>
      <w:lvlText w:val=""/>
      <w:lvlJc w:val="left"/>
      <w:pPr>
        <w:ind w:left="1559" w:hanging="361"/>
      </w:pPr>
      <w:rPr>
        <w:rFonts w:ascii="Symbol" w:eastAsia="Symbol" w:hAnsi="Symbol" w:cs="Symbol" w:hint="default"/>
        <w:w w:val="100"/>
        <w:sz w:val="22"/>
        <w:szCs w:val="22"/>
      </w:rPr>
    </w:lvl>
    <w:lvl w:ilvl="2" w:tplc="FEE8B6C6">
      <w:numFmt w:val="bullet"/>
      <w:lvlText w:val="•"/>
      <w:lvlJc w:val="left"/>
      <w:pPr>
        <w:ind w:left="1813" w:hanging="361"/>
      </w:pPr>
      <w:rPr>
        <w:rFonts w:hint="default"/>
      </w:rPr>
    </w:lvl>
    <w:lvl w:ilvl="3" w:tplc="3B3E4008">
      <w:numFmt w:val="bullet"/>
      <w:lvlText w:val="•"/>
      <w:lvlJc w:val="left"/>
      <w:pPr>
        <w:ind w:left="2066" w:hanging="361"/>
      </w:pPr>
      <w:rPr>
        <w:rFonts w:hint="default"/>
      </w:rPr>
    </w:lvl>
    <w:lvl w:ilvl="4" w:tplc="CE401310">
      <w:numFmt w:val="bullet"/>
      <w:lvlText w:val="•"/>
      <w:lvlJc w:val="left"/>
      <w:pPr>
        <w:ind w:left="2319" w:hanging="361"/>
      </w:pPr>
      <w:rPr>
        <w:rFonts w:hint="default"/>
      </w:rPr>
    </w:lvl>
    <w:lvl w:ilvl="5" w:tplc="D1F07696">
      <w:numFmt w:val="bullet"/>
      <w:lvlText w:val="•"/>
      <w:lvlJc w:val="left"/>
      <w:pPr>
        <w:ind w:left="2572" w:hanging="361"/>
      </w:pPr>
      <w:rPr>
        <w:rFonts w:hint="default"/>
      </w:rPr>
    </w:lvl>
    <w:lvl w:ilvl="6" w:tplc="BC28BE52">
      <w:numFmt w:val="bullet"/>
      <w:lvlText w:val="•"/>
      <w:lvlJc w:val="left"/>
      <w:pPr>
        <w:ind w:left="2825" w:hanging="361"/>
      </w:pPr>
      <w:rPr>
        <w:rFonts w:hint="default"/>
      </w:rPr>
    </w:lvl>
    <w:lvl w:ilvl="7" w:tplc="F6B06672">
      <w:numFmt w:val="bullet"/>
      <w:lvlText w:val="•"/>
      <w:lvlJc w:val="left"/>
      <w:pPr>
        <w:ind w:left="3078" w:hanging="361"/>
      </w:pPr>
      <w:rPr>
        <w:rFonts w:hint="default"/>
      </w:rPr>
    </w:lvl>
    <w:lvl w:ilvl="8" w:tplc="AF5838EA">
      <w:numFmt w:val="bullet"/>
      <w:lvlText w:val="•"/>
      <w:lvlJc w:val="left"/>
      <w:pPr>
        <w:ind w:left="3331" w:hanging="361"/>
      </w:pPr>
      <w:rPr>
        <w:rFonts w:hint="default"/>
      </w:rPr>
    </w:lvl>
  </w:abstractNum>
  <w:abstractNum w:abstractNumId="1" w15:restartNumberingAfterBreak="0">
    <w:nsid w:val="2B5B03E7"/>
    <w:multiLevelType w:val="hybridMultilevel"/>
    <w:tmpl w:val="7EC49152"/>
    <w:lvl w:ilvl="0" w:tplc="3C142E80">
      <w:numFmt w:val="bullet"/>
      <w:lvlText w:val=""/>
      <w:lvlJc w:val="left"/>
      <w:pPr>
        <w:ind w:left="812" w:hanging="361"/>
      </w:pPr>
      <w:rPr>
        <w:rFonts w:ascii="Symbol" w:eastAsia="Symbol" w:hAnsi="Symbol" w:cs="Symbol" w:hint="default"/>
        <w:w w:val="100"/>
        <w:sz w:val="22"/>
        <w:szCs w:val="22"/>
      </w:rPr>
    </w:lvl>
    <w:lvl w:ilvl="1" w:tplc="04090003" w:tentative="1">
      <w:start w:val="1"/>
      <w:numFmt w:val="bullet"/>
      <w:lvlText w:val="o"/>
      <w:lvlJc w:val="left"/>
      <w:pPr>
        <w:ind w:left="1413" w:hanging="360"/>
      </w:pPr>
      <w:rPr>
        <w:rFonts w:ascii="Courier New" w:hAnsi="Courier New" w:cs="Courier New" w:hint="default"/>
      </w:rPr>
    </w:lvl>
    <w:lvl w:ilvl="2" w:tplc="04090005" w:tentative="1">
      <w:start w:val="1"/>
      <w:numFmt w:val="bullet"/>
      <w:lvlText w:val=""/>
      <w:lvlJc w:val="left"/>
      <w:pPr>
        <w:ind w:left="2133" w:hanging="360"/>
      </w:pPr>
      <w:rPr>
        <w:rFonts w:ascii="Wingdings" w:hAnsi="Wingdings" w:hint="default"/>
      </w:rPr>
    </w:lvl>
    <w:lvl w:ilvl="3" w:tplc="04090001" w:tentative="1">
      <w:start w:val="1"/>
      <w:numFmt w:val="bullet"/>
      <w:lvlText w:val=""/>
      <w:lvlJc w:val="left"/>
      <w:pPr>
        <w:ind w:left="2853" w:hanging="360"/>
      </w:pPr>
      <w:rPr>
        <w:rFonts w:ascii="Symbol" w:hAnsi="Symbol" w:hint="default"/>
      </w:rPr>
    </w:lvl>
    <w:lvl w:ilvl="4" w:tplc="04090003" w:tentative="1">
      <w:start w:val="1"/>
      <w:numFmt w:val="bullet"/>
      <w:lvlText w:val="o"/>
      <w:lvlJc w:val="left"/>
      <w:pPr>
        <w:ind w:left="3573" w:hanging="360"/>
      </w:pPr>
      <w:rPr>
        <w:rFonts w:ascii="Courier New" w:hAnsi="Courier New" w:cs="Courier New" w:hint="default"/>
      </w:rPr>
    </w:lvl>
    <w:lvl w:ilvl="5" w:tplc="04090005" w:tentative="1">
      <w:start w:val="1"/>
      <w:numFmt w:val="bullet"/>
      <w:lvlText w:val=""/>
      <w:lvlJc w:val="left"/>
      <w:pPr>
        <w:ind w:left="4293" w:hanging="360"/>
      </w:pPr>
      <w:rPr>
        <w:rFonts w:ascii="Wingdings" w:hAnsi="Wingdings" w:hint="default"/>
      </w:rPr>
    </w:lvl>
    <w:lvl w:ilvl="6" w:tplc="04090001" w:tentative="1">
      <w:start w:val="1"/>
      <w:numFmt w:val="bullet"/>
      <w:lvlText w:val=""/>
      <w:lvlJc w:val="left"/>
      <w:pPr>
        <w:ind w:left="5013" w:hanging="360"/>
      </w:pPr>
      <w:rPr>
        <w:rFonts w:ascii="Symbol" w:hAnsi="Symbol" w:hint="default"/>
      </w:rPr>
    </w:lvl>
    <w:lvl w:ilvl="7" w:tplc="04090003" w:tentative="1">
      <w:start w:val="1"/>
      <w:numFmt w:val="bullet"/>
      <w:lvlText w:val="o"/>
      <w:lvlJc w:val="left"/>
      <w:pPr>
        <w:ind w:left="5733" w:hanging="360"/>
      </w:pPr>
      <w:rPr>
        <w:rFonts w:ascii="Courier New" w:hAnsi="Courier New" w:cs="Courier New" w:hint="default"/>
      </w:rPr>
    </w:lvl>
    <w:lvl w:ilvl="8" w:tplc="04090005" w:tentative="1">
      <w:start w:val="1"/>
      <w:numFmt w:val="bullet"/>
      <w:lvlText w:val=""/>
      <w:lvlJc w:val="left"/>
      <w:pPr>
        <w:ind w:left="6453" w:hanging="360"/>
      </w:pPr>
      <w:rPr>
        <w:rFonts w:ascii="Wingdings" w:hAnsi="Wingdings" w:hint="default"/>
      </w:rPr>
    </w:lvl>
  </w:abstractNum>
  <w:abstractNum w:abstractNumId="2" w15:restartNumberingAfterBreak="0">
    <w:nsid w:val="52206712"/>
    <w:multiLevelType w:val="hybridMultilevel"/>
    <w:tmpl w:val="C772FB32"/>
    <w:lvl w:ilvl="0" w:tplc="3C142E80">
      <w:numFmt w:val="bullet"/>
      <w:lvlText w:val=""/>
      <w:lvlJc w:val="left"/>
      <w:pPr>
        <w:ind w:left="839" w:hanging="361"/>
      </w:pPr>
      <w:rPr>
        <w:rFonts w:ascii="Symbol" w:eastAsia="Symbol" w:hAnsi="Symbol" w:cs="Symbol" w:hint="default"/>
        <w:w w:val="100"/>
        <w:sz w:val="22"/>
        <w:szCs w:val="22"/>
      </w:rPr>
    </w:lvl>
    <w:lvl w:ilvl="1" w:tplc="3FA8A284">
      <w:numFmt w:val="bullet"/>
      <w:lvlText w:val=""/>
      <w:lvlJc w:val="left"/>
      <w:pPr>
        <w:ind w:left="1559" w:hanging="361"/>
      </w:pPr>
      <w:rPr>
        <w:rFonts w:ascii="Symbol" w:eastAsia="Symbol" w:hAnsi="Symbol" w:cs="Symbol" w:hint="default"/>
        <w:w w:val="100"/>
        <w:sz w:val="22"/>
        <w:szCs w:val="22"/>
      </w:rPr>
    </w:lvl>
    <w:lvl w:ilvl="2" w:tplc="39027438">
      <w:numFmt w:val="bullet"/>
      <w:lvlText w:val="•"/>
      <w:lvlJc w:val="left"/>
      <w:pPr>
        <w:ind w:left="1813" w:hanging="361"/>
      </w:pPr>
      <w:rPr>
        <w:rFonts w:hint="default"/>
      </w:rPr>
    </w:lvl>
    <w:lvl w:ilvl="3" w:tplc="E6E6C298">
      <w:numFmt w:val="bullet"/>
      <w:lvlText w:val="•"/>
      <w:lvlJc w:val="left"/>
      <w:pPr>
        <w:ind w:left="2066" w:hanging="361"/>
      </w:pPr>
      <w:rPr>
        <w:rFonts w:hint="default"/>
      </w:rPr>
    </w:lvl>
    <w:lvl w:ilvl="4" w:tplc="C3ECCAA2">
      <w:numFmt w:val="bullet"/>
      <w:lvlText w:val="•"/>
      <w:lvlJc w:val="left"/>
      <w:pPr>
        <w:ind w:left="2319" w:hanging="361"/>
      </w:pPr>
      <w:rPr>
        <w:rFonts w:hint="default"/>
      </w:rPr>
    </w:lvl>
    <w:lvl w:ilvl="5" w:tplc="44806910">
      <w:numFmt w:val="bullet"/>
      <w:lvlText w:val="•"/>
      <w:lvlJc w:val="left"/>
      <w:pPr>
        <w:ind w:left="2572" w:hanging="361"/>
      </w:pPr>
      <w:rPr>
        <w:rFonts w:hint="default"/>
      </w:rPr>
    </w:lvl>
    <w:lvl w:ilvl="6" w:tplc="25D84DCE">
      <w:numFmt w:val="bullet"/>
      <w:lvlText w:val="•"/>
      <w:lvlJc w:val="left"/>
      <w:pPr>
        <w:ind w:left="2825" w:hanging="361"/>
      </w:pPr>
      <w:rPr>
        <w:rFonts w:hint="default"/>
      </w:rPr>
    </w:lvl>
    <w:lvl w:ilvl="7" w:tplc="3C4ED082">
      <w:numFmt w:val="bullet"/>
      <w:lvlText w:val="•"/>
      <w:lvlJc w:val="left"/>
      <w:pPr>
        <w:ind w:left="3078" w:hanging="361"/>
      </w:pPr>
      <w:rPr>
        <w:rFonts w:hint="default"/>
      </w:rPr>
    </w:lvl>
    <w:lvl w:ilvl="8" w:tplc="C038CF9C">
      <w:numFmt w:val="bullet"/>
      <w:lvlText w:val="•"/>
      <w:lvlJc w:val="left"/>
      <w:pPr>
        <w:ind w:left="3331" w:hanging="361"/>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OzMDYxMjA3MbZQ0lEKTi0uzszPAykwqgUACFxIICwAAAA="/>
  </w:docVars>
  <w:rsids>
    <w:rsidRoot w:val="00B079A4"/>
    <w:rsid w:val="00016BA9"/>
    <w:rsid w:val="000464F5"/>
    <w:rsid w:val="000B0A0C"/>
    <w:rsid w:val="00166FCB"/>
    <w:rsid w:val="00184FD0"/>
    <w:rsid w:val="001D4488"/>
    <w:rsid w:val="00226883"/>
    <w:rsid w:val="00236F06"/>
    <w:rsid w:val="0024358F"/>
    <w:rsid w:val="002B10BC"/>
    <w:rsid w:val="002C76F0"/>
    <w:rsid w:val="002F0DEA"/>
    <w:rsid w:val="00306585"/>
    <w:rsid w:val="00381AFD"/>
    <w:rsid w:val="00394817"/>
    <w:rsid w:val="003B7013"/>
    <w:rsid w:val="003C1591"/>
    <w:rsid w:val="004F1379"/>
    <w:rsid w:val="00511480"/>
    <w:rsid w:val="0061566A"/>
    <w:rsid w:val="00627A0A"/>
    <w:rsid w:val="006C351B"/>
    <w:rsid w:val="007356D6"/>
    <w:rsid w:val="00796058"/>
    <w:rsid w:val="007B1BE5"/>
    <w:rsid w:val="007E4AB2"/>
    <w:rsid w:val="007F0B4D"/>
    <w:rsid w:val="00852A1B"/>
    <w:rsid w:val="0087086D"/>
    <w:rsid w:val="00895BD0"/>
    <w:rsid w:val="008978CA"/>
    <w:rsid w:val="008A0210"/>
    <w:rsid w:val="008C48CC"/>
    <w:rsid w:val="00922769"/>
    <w:rsid w:val="009264B7"/>
    <w:rsid w:val="009F2422"/>
    <w:rsid w:val="00A44B48"/>
    <w:rsid w:val="00A45B5C"/>
    <w:rsid w:val="00AC208A"/>
    <w:rsid w:val="00B079A4"/>
    <w:rsid w:val="00B72E94"/>
    <w:rsid w:val="00BE7FF6"/>
    <w:rsid w:val="00BF63A2"/>
    <w:rsid w:val="00C620E8"/>
    <w:rsid w:val="00D00683"/>
    <w:rsid w:val="00D62A86"/>
    <w:rsid w:val="00DD3C95"/>
    <w:rsid w:val="00E3341E"/>
    <w:rsid w:val="00E44AB1"/>
    <w:rsid w:val="00E85088"/>
    <w:rsid w:val="00EC0A80"/>
    <w:rsid w:val="00F40058"/>
    <w:rsid w:val="00FA543B"/>
    <w:rsid w:val="00FB5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A65B102"/>
  <w15:docId w15:val="{D6873DC0-A27F-499D-A549-5F3BF74F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next w:val="Normal"/>
    <w:link w:val="Heading1Char"/>
    <w:qFormat/>
    <w:rsid w:val="002F0DEA"/>
    <w:pPr>
      <w:keepNext/>
      <w:widowControl/>
      <w:suppressAutoHyphens/>
      <w:autoSpaceDE/>
      <w:autoSpaceDN/>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style>
  <w:style w:type="paragraph" w:styleId="ListParagraph">
    <w:name w:val="List Paragraph"/>
    <w:basedOn w:val="Normal"/>
    <w:uiPriority w:val="1"/>
    <w:qFormat/>
    <w:pPr>
      <w:spacing w:before="22"/>
      <w:ind w:left="15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7013"/>
    <w:pPr>
      <w:tabs>
        <w:tab w:val="center" w:pos="4680"/>
        <w:tab w:val="right" w:pos="9360"/>
      </w:tabs>
    </w:pPr>
  </w:style>
  <w:style w:type="character" w:customStyle="1" w:styleId="HeaderChar">
    <w:name w:val="Header Char"/>
    <w:basedOn w:val="DefaultParagraphFont"/>
    <w:link w:val="Header"/>
    <w:uiPriority w:val="99"/>
    <w:rsid w:val="003B7013"/>
    <w:rPr>
      <w:rFonts w:ascii="Calibri" w:eastAsia="Calibri" w:hAnsi="Calibri" w:cs="Calibri"/>
    </w:rPr>
  </w:style>
  <w:style w:type="paragraph" w:styleId="Footer">
    <w:name w:val="footer"/>
    <w:basedOn w:val="Normal"/>
    <w:link w:val="FooterChar"/>
    <w:uiPriority w:val="99"/>
    <w:unhideWhenUsed/>
    <w:rsid w:val="003B7013"/>
    <w:pPr>
      <w:tabs>
        <w:tab w:val="center" w:pos="4680"/>
        <w:tab w:val="right" w:pos="9360"/>
      </w:tabs>
    </w:pPr>
  </w:style>
  <w:style w:type="character" w:customStyle="1" w:styleId="FooterChar">
    <w:name w:val="Footer Char"/>
    <w:basedOn w:val="DefaultParagraphFont"/>
    <w:link w:val="Footer"/>
    <w:uiPriority w:val="99"/>
    <w:rsid w:val="003B7013"/>
    <w:rPr>
      <w:rFonts w:ascii="Calibri" w:eastAsia="Calibri" w:hAnsi="Calibri" w:cs="Calibri"/>
    </w:rPr>
  </w:style>
  <w:style w:type="character" w:customStyle="1" w:styleId="Heading1Char">
    <w:name w:val="Heading 1 Char"/>
    <w:basedOn w:val="DefaultParagraphFont"/>
    <w:link w:val="Heading1"/>
    <w:rsid w:val="002F0DEA"/>
    <w:rPr>
      <w:rFonts w:ascii="Times New Roman" w:eastAsia="Times New Roman" w:hAnsi="Times New Roman" w:cs="Times New Roman"/>
      <w:sz w:val="24"/>
      <w:szCs w:val="20"/>
    </w:rPr>
  </w:style>
  <w:style w:type="character" w:styleId="Hyperlink">
    <w:name w:val="Hyperlink"/>
    <w:basedOn w:val="DefaultParagraphFont"/>
    <w:uiPriority w:val="99"/>
    <w:semiHidden/>
    <w:unhideWhenUsed/>
    <w:rsid w:val="002F0DEA"/>
    <w:rPr>
      <w:color w:val="0000FF"/>
      <w:u w:val="single"/>
    </w:rPr>
  </w:style>
  <w:style w:type="paragraph" w:customStyle="1" w:styleId="BasicParagraph">
    <w:name w:val="[Basic Paragraph]"/>
    <w:basedOn w:val="Normal"/>
    <w:uiPriority w:val="99"/>
    <w:rsid w:val="002F0DEA"/>
    <w:pPr>
      <w:widowControl/>
      <w:adjustRightInd w:val="0"/>
      <w:spacing w:line="288" w:lineRule="auto"/>
    </w:pPr>
    <w:rPr>
      <w:rFonts w:ascii="MinionPro-Regular" w:eastAsiaTheme="minorHAnsi" w:hAnsi="MinionPro-Regular" w:cs="MinionPro-Regular"/>
      <w:color w:val="000000"/>
      <w:sz w:val="24"/>
      <w:szCs w:val="24"/>
    </w:rPr>
  </w:style>
  <w:style w:type="paragraph" w:styleId="BalloonText">
    <w:name w:val="Balloon Text"/>
    <w:basedOn w:val="Normal"/>
    <w:link w:val="BalloonTextChar"/>
    <w:uiPriority w:val="99"/>
    <w:semiHidden/>
    <w:unhideWhenUsed/>
    <w:rsid w:val="00D62A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86"/>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896439">
      <w:bodyDiv w:val="1"/>
      <w:marLeft w:val="0"/>
      <w:marRight w:val="0"/>
      <w:marTop w:val="0"/>
      <w:marBottom w:val="0"/>
      <w:divBdr>
        <w:top w:val="none" w:sz="0" w:space="0" w:color="auto"/>
        <w:left w:val="none" w:sz="0" w:space="0" w:color="auto"/>
        <w:bottom w:val="none" w:sz="0" w:space="0" w:color="auto"/>
        <w:right w:val="none" w:sz="0" w:space="0" w:color="auto"/>
      </w:divBdr>
    </w:div>
    <w:div w:id="1819491390">
      <w:bodyDiv w:val="1"/>
      <w:marLeft w:val="0"/>
      <w:marRight w:val="0"/>
      <w:marTop w:val="0"/>
      <w:marBottom w:val="0"/>
      <w:divBdr>
        <w:top w:val="none" w:sz="0" w:space="0" w:color="auto"/>
        <w:left w:val="none" w:sz="0" w:space="0" w:color="auto"/>
        <w:bottom w:val="none" w:sz="0" w:space="0" w:color="auto"/>
        <w:right w:val="none" w:sz="0" w:space="0" w:color="auto"/>
      </w:divBdr>
    </w:div>
    <w:div w:id="1895387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intermountain.com/nevada"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MG</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Kelley</dc:creator>
  <cp:lastModifiedBy>Amber Thielman</cp:lastModifiedBy>
  <cp:revision>3</cp:revision>
  <dcterms:created xsi:type="dcterms:W3CDTF">2021-11-10T20:21:00Z</dcterms:created>
  <dcterms:modified xsi:type="dcterms:W3CDTF">2021-11-1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Acrobat PDFMaker 19 for Word</vt:lpwstr>
  </property>
  <property fmtid="{D5CDD505-2E9C-101B-9397-08002B2CF9AE}" pid="4" name="LastSaved">
    <vt:filetime>2020-07-15T00:00:00Z</vt:filetime>
  </property>
</Properties>
</file>